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013EDD" w14:textId="21CBBBEF" w:rsidR="002222E4" w:rsidRPr="002222E4" w:rsidRDefault="002222E4" w:rsidP="002222E4">
      <w:pPr>
        <w:pStyle w:val="Heading1"/>
        <w:rPr>
          <w:sz w:val="40"/>
          <w:szCs w:val="40"/>
        </w:rPr>
      </w:pPr>
      <w:r w:rsidRPr="002222E4">
        <w:rPr>
          <w:sz w:val="40"/>
          <w:szCs w:val="40"/>
        </w:rPr>
        <w:t>SPRINT 3</w:t>
      </w:r>
    </w:p>
    <w:p w14:paraId="7D252B32" w14:textId="273226A5" w:rsidR="00A828FE" w:rsidRDefault="00A52410" w:rsidP="00A52410">
      <w:pPr>
        <w:pStyle w:val="Heading1"/>
        <w:rPr>
          <w:lang w:val="en-US"/>
        </w:rPr>
      </w:pPr>
      <w:r>
        <w:rPr>
          <w:lang w:val="en-US"/>
        </w:rPr>
        <w:t>Corrected ER Diagram</w:t>
      </w:r>
    </w:p>
    <w:p w14:paraId="6F1B0FC6" w14:textId="753C1922" w:rsidR="00A52410" w:rsidRDefault="00A52410" w:rsidP="00A52410">
      <w:pPr>
        <w:rPr>
          <w:lang w:val="en-US"/>
        </w:rPr>
      </w:pPr>
    </w:p>
    <w:p w14:paraId="1D9D1235" w14:textId="5B2DA266" w:rsidR="00A52410" w:rsidRDefault="00A52410" w:rsidP="00A52410">
      <w:pPr>
        <w:rPr>
          <w:lang w:val="en-US"/>
        </w:rPr>
      </w:pPr>
      <w:r>
        <w:rPr>
          <w:noProof/>
        </w:rPr>
        <w:drawing>
          <wp:inline distT="0" distB="0" distL="0" distR="0" wp14:anchorId="0D4BB35B" wp14:editId="3DD623F1">
            <wp:extent cx="5731510" cy="745363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74536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C18B2" w14:textId="4B0C1EE2" w:rsidR="00A52410" w:rsidRDefault="00A52410" w:rsidP="00A52410">
      <w:pPr>
        <w:rPr>
          <w:lang w:val="en-US"/>
        </w:rPr>
      </w:pPr>
    </w:p>
    <w:p w14:paraId="2B09A31D" w14:textId="2BC35AC4" w:rsidR="00A52410" w:rsidRDefault="00A52410" w:rsidP="00A52410">
      <w:pPr>
        <w:rPr>
          <w:lang w:val="en-US"/>
        </w:rPr>
      </w:pPr>
    </w:p>
    <w:p w14:paraId="3F7157D9" w14:textId="6768C163" w:rsidR="00A52410" w:rsidRDefault="00A52410" w:rsidP="00A52410">
      <w:pPr>
        <w:pStyle w:val="Heading1"/>
        <w:rPr>
          <w:lang w:val="en-US"/>
        </w:rPr>
      </w:pPr>
      <w:r>
        <w:rPr>
          <w:lang w:val="en-US"/>
        </w:rPr>
        <w:t xml:space="preserve">ER Diagram generated from MariaDB data (using </w:t>
      </w:r>
      <w:proofErr w:type="spellStart"/>
      <w:r>
        <w:rPr>
          <w:lang w:val="en-US"/>
        </w:rPr>
        <w:t>DBeaver</w:t>
      </w:r>
      <w:proofErr w:type="spellEnd"/>
      <w:r>
        <w:rPr>
          <w:lang w:val="en-US"/>
        </w:rPr>
        <w:t>)</w:t>
      </w:r>
    </w:p>
    <w:p w14:paraId="007DD2C5" w14:textId="072A4B87" w:rsidR="00A52410" w:rsidRDefault="00A52410" w:rsidP="00A52410">
      <w:pPr>
        <w:pStyle w:val="Heading1"/>
        <w:rPr>
          <w:lang w:val="en-US"/>
        </w:rPr>
      </w:pPr>
      <w:r w:rsidRPr="00A52410">
        <w:rPr>
          <w:lang w:val="en-US"/>
        </w:rPr>
        <w:drawing>
          <wp:inline distT="0" distB="0" distL="0" distR="0" wp14:anchorId="7CA032C3" wp14:editId="0C84DF1D">
            <wp:extent cx="5731510" cy="579882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98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lang w:val="en-US"/>
        </w:rPr>
        <w:t xml:space="preserve"> </w:t>
      </w:r>
    </w:p>
    <w:p w14:paraId="61BF9406" w14:textId="0169AB4C" w:rsidR="00A52410" w:rsidRDefault="00A52410" w:rsidP="00A52410">
      <w:pPr>
        <w:rPr>
          <w:lang w:val="en-US"/>
        </w:rPr>
      </w:pPr>
    </w:p>
    <w:p w14:paraId="4DDD44FF" w14:textId="3CACC1EE" w:rsidR="000C2FD3" w:rsidRDefault="000C2FD3" w:rsidP="00A52410">
      <w:pPr>
        <w:rPr>
          <w:lang w:val="en-US"/>
        </w:rPr>
      </w:pPr>
    </w:p>
    <w:p w14:paraId="4A989DDA" w14:textId="5BEC9E98" w:rsidR="000C2FD3" w:rsidRDefault="000C2FD3" w:rsidP="00A52410">
      <w:pPr>
        <w:rPr>
          <w:lang w:val="en-US"/>
        </w:rPr>
      </w:pPr>
    </w:p>
    <w:p w14:paraId="1F8D045D" w14:textId="7FED20C6" w:rsidR="000C2FD3" w:rsidRDefault="000C2FD3" w:rsidP="00A52410">
      <w:pPr>
        <w:rPr>
          <w:lang w:val="en-US"/>
        </w:rPr>
      </w:pPr>
    </w:p>
    <w:p w14:paraId="470F4696" w14:textId="3013CFAB" w:rsidR="000C2FD3" w:rsidRDefault="000C2FD3" w:rsidP="00A52410">
      <w:pPr>
        <w:rPr>
          <w:lang w:val="en-US"/>
        </w:rPr>
      </w:pPr>
    </w:p>
    <w:p w14:paraId="0312B189" w14:textId="7F318326" w:rsidR="000C2FD3" w:rsidRDefault="000C2FD3" w:rsidP="00A52410">
      <w:pPr>
        <w:rPr>
          <w:lang w:val="en-US"/>
        </w:rPr>
      </w:pPr>
    </w:p>
    <w:p w14:paraId="2981335B" w14:textId="5C9BFFDA" w:rsidR="000C2FD3" w:rsidRDefault="000C2FD3" w:rsidP="00A52410">
      <w:pPr>
        <w:rPr>
          <w:lang w:val="en-US"/>
        </w:rPr>
      </w:pPr>
    </w:p>
    <w:p w14:paraId="67B32735" w14:textId="77777777" w:rsidR="000C2FD3" w:rsidRDefault="000C2FD3" w:rsidP="00A52410">
      <w:pPr>
        <w:rPr>
          <w:lang w:val="en-US"/>
        </w:rPr>
      </w:pPr>
    </w:p>
    <w:p w14:paraId="18913F15" w14:textId="6682C8EC" w:rsidR="00A52410" w:rsidRDefault="00A52410" w:rsidP="00A52410">
      <w:pPr>
        <w:pStyle w:val="Heading1"/>
        <w:rPr>
          <w:lang w:val="en-US"/>
        </w:rPr>
      </w:pPr>
      <w:r>
        <w:rPr>
          <w:lang w:val="en-US"/>
        </w:rPr>
        <w:t>Column detail</w:t>
      </w:r>
      <w:r w:rsidR="000C2FD3">
        <w:rPr>
          <w:lang w:val="en-US"/>
        </w:rPr>
        <w:t xml:space="preserve"> and Stats details</w:t>
      </w:r>
      <w:r>
        <w:rPr>
          <w:lang w:val="en-US"/>
        </w:rPr>
        <w:t xml:space="preserve"> for each table</w:t>
      </w:r>
    </w:p>
    <w:p w14:paraId="3EC90187" w14:textId="404C5D58" w:rsidR="00A52410" w:rsidRDefault="00A52410" w:rsidP="00A52410">
      <w:pPr>
        <w:rPr>
          <w:lang w:val="en-US"/>
        </w:rPr>
      </w:pPr>
    </w:p>
    <w:p w14:paraId="4CA5C432" w14:textId="1884F201" w:rsidR="00A52410" w:rsidRDefault="00A52410" w:rsidP="000C2FD3">
      <w:pPr>
        <w:pStyle w:val="Heading2"/>
        <w:numPr>
          <w:ilvl w:val="0"/>
          <w:numId w:val="1"/>
        </w:numPr>
        <w:rPr>
          <w:lang w:val="en-US"/>
        </w:rPr>
      </w:pPr>
      <w:proofErr w:type="spellStart"/>
      <w:r w:rsidRPr="00A52410">
        <w:rPr>
          <w:lang w:val="en-US"/>
        </w:rPr>
        <w:t>food_description</w:t>
      </w:r>
      <w:proofErr w:type="spellEnd"/>
    </w:p>
    <w:p w14:paraId="3F44CA5C" w14:textId="2578525E" w:rsidR="000C2FD3" w:rsidRDefault="000C2FD3" w:rsidP="000C2FD3">
      <w:pPr>
        <w:rPr>
          <w:lang w:val="en-US"/>
        </w:rPr>
      </w:pPr>
    </w:p>
    <w:p w14:paraId="13FCB3FF" w14:textId="3C61D867" w:rsidR="002222E4" w:rsidRDefault="002222E4" w:rsidP="000C2FD3">
      <w:pPr>
        <w:rPr>
          <w:lang w:val="en-US"/>
        </w:rPr>
      </w:pPr>
      <w:r>
        <w:rPr>
          <w:lang w:val="en-US"/>
        </w:rPr>
        <w:t>Column detail</w:t>
      </w:r>
    </w:p>
    <w:p w14:paraId="11BF082C" w14:textId="10B7C322" w:rsidR="000C2FD3" w:rsidRDefault="00545AC8" w:rsidP="000C2FD3">
      <w:pPr>
        <w:rPr>
          <w:lang w:val="en-US"/>
        </w:rPr>
      </w:pPr>
      <w:r w:rsidRPr="00545AC8">
        <w:rPr>
          <w:lang w:val="en-US"/>
        </w:rPr>
        <w:drawing>
          <wp:inline distT="0" distB="0" distL="0" distR="0" wp14:anchorId="2888D744" wp14:editId="12392793">
            <wp:extent cx="5731510" cy="2886710"/>
            <wp:effectExtent l="0" t="0" r="2540" b="889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86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5AF6A" w14:textId="330F2FD1" w:rsidR="002222E4" w:rsidRDefault="002222E4" w:rsidP="000C2FD3">
      <w:pPr>
        <w:rPr>
          <w:lang w:val="en-US"/>
        </w:rPr>
      </w:pPr>
      <w:r>
        <w:rPr>
          <w:lang w:val="en-US"/>
        </w:rPr>
        <w:t>Statistics detail</w:t>
      </w:r>
    </w:p>
    <w:p w14:paraId="3BAA9107" w14:textId="69E899D0" w:rsidR="00545AC8" w:rsidRDefault="00545AC8" w:rsidP="000C2FD3">
      <w:pPr>
        <w:rPr>
          <w:lang w:val="en-US"/>
        </w:rPr>
      </w:pPr>
      <w:r w:rsidRPr="00545AC8">
        <w:rPr>
          <w:lang w:val="en-US"/>
        </w:rPr>
        <w:drawing>
          <wp:inline distT="0" distB="0" distL="0" distR="0" wp14:anchorId="1B61A75E" wp14:editId="6334589F">
            <wp:extent cx="5731510" cy="2894330"/>
            <wp:effectExtent l="0" t="0" r="2540" b="12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43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BE1424" w14:textId="56DA5100" w:rsidR="000C2FD3" w:rsidRDefault="000C2FD3" w:rsidP="000C2FD3">
      <w:pPr>
        <w:rPr>
          <w:lang w:val="en-US"/>
        </w:rPr>
      </w:pPr>
    </w:p>
    <w:p w14:paraId="10624AD0" w14:textId="77777777" w:rsidR="002222E4" w:rsidRDefault="002222E4" w:rsidP="000C2FD3">
      <w:pPr>
        <w:rPr>
          <w:lang w:val="en-US"/>
        </w:rPr>
      </w:pPr>
    </w:p>
    <w:p w14:paraId="5C1AA7B5" w14:textId="68AA2330" w:rsidR="000C2FD3" w:rsidRDefault="000C2FD3" w:rsidP="000C2FD3">
      <w:pPr>
        <w:pStyle w:val="Heading2"/>
        <w:numPr>
          <w:ilvl w:val="0"/>
          <w:numId w:val="1"/>
        </w:numPr>
        <w:rPr>
          <w:lang w:val="en-US"/>
        </w:rPr>
      </w:pPr>
      <w:proofErr w:type="spellStart"/>
      <w:r w:rsidRPr="000C2FD3">
        <w:rPr>
          <w:lang w:val="en-US"/>
        </w:rPr>
        <w:lastRenderedPageBreak/>
        <w:t>common_name</w:t>
      </w:r>
      <w:proofErr w:type="spellEnd"/>
    </w:p>
    <w:p w14:paraId="6214E677" w14:textId="25DCD0ED" w:rsidR="002222E4" w:rsidRDefault="002222E4" w:rsidP="002222E4">
      <w:pPr>
        <w:rPr>
          <w:lang w:val="en-US"/>
        </w:rPr>
      </w:pPr>
    </w:p>
    <w:p w14:paraId="2347D2E4" w14:textId="26D51911" w:rsidR="002222E4" w:rsidRPr="002222E4" w:rsidRDefault="002222E4" w:rsidP="002222E4">
      <w:pPr>
        <w:rPr>
          <w:lang w:val="en-US"/>
        </w:rPr>
      </w:pPr>
      <w:r>
        <w:rPr>
          <w:lang w:val="en-US"/>
        </w:rPr>
        <w:t>Column detail</w:t>
      </w:r>
    </w:p>
    <w:p w14:paraId="1EDF82EE" w14:textId="769D6EF7" w:rsidR="000C2FD3" w:rsidRDefault="00545AC8" w:rsidP="000C2FD3">
      <w:pPr>
        <w:rPr>
          <w:lang w:val="en-US"/>
        </w:rPr>
      </w:pPr>
      <w:r w:rsidRPr="00545AC8">
        <w:rPr>
          <w:lang w:val="en-US"/>
        </w:rPr>
        <w:drawing>
          <wp:inline distT="0" distB="0" distL="0" distR="0" wp14:anchorId="390D1FB5" wp14:editId="2712F9FB">
            <wp:extent cx="5731510" cy="2925445"/>
            <wp:effectExtent l="0" t="0" r="2540" b="825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254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6E64E" w14:textId="53ADF974" w:rsidR="002222E4" w:rsidRDefault="002222E4" w:rsidP="000C2FD3">
      <w:pPr>
        <w:rPr>
          <w:lang w:val="en-US"/>
        </w:rPr>
      </w:pPr>
      <w:r>
        <w:rPr>
          <w:lang w:val="en-US"/>
        </w:rPr>
        <w:t>Statistics detail</w:t>
      </w:r>
    </w:p>
    <w:p w14:paraId="1D4DBE0A" w14:textId="6A38C12C" w:rsidR="000C2FD3" w:rsidRDefault="000C2FD3" w:rsidP="000C2FD3">
      <w:pPr>
        <w:rPr>
          <w:lang w:val="en-US"/>
        </w:rPr>
      </w:pPr>
      <w:r w:rsidRPr="000C2FD3">
        <w:rPr>
          <w:lang w:val="en-US"/>
        </w:rPr>
        <w:drawing>
          <wp:inline distT="0" distB="0" distL="0" distR="0" wp14:anchorId="544A05F1" wp14:editId="491D2B99">
            <wp:extent cx="5731510" cy="3039110"/>
            <wp:effectExtent l="0" t="0" r="2540" b="889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9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57A707" w14:textId="23AF7C8E" w:rsidR="00545AC8" w:rsidRDefault="00545AC8" w:rsidP="000C2FD3">
      <w:pPr>
        <w:rPr>
          <w:lang w:val="en-US"/>
        </w:rPr>
      </w:pPr>
    </w:p>
    <w:p w14:paraId="1E4A123A" w14:textId="1AAA0F38" w:rsidR="00545AC8" w:rsidRDefault="00545AC8" w:rsidP="000C2FD3">
      <w:pPr>
        <w:rPr>
          <w:lang w:val="en-US"/>
        </w:rPr>
      </w:pPr>
    </w:p>
    <w:p w14:paraId="00172E52" w14:textId="0997A4E4" w:rsidR="00545AC8" w:rsidRDefault="00545AC8" w:rsidP="000C2FD3">
      <w:pPr>
        <w:rPr>
          <w:lang w:val="en-US"/>
        </w:rPr>
      </w:pPr>
    </w:p>
    <w:p w14:paraId="199D7143" w14:textId="77777777" w:rsidR="002222E4" w:rsidRDefault="002222E4" w:rsidP="000C2FD3">
      <w:pPr>
        <w:rPr>
          <w:lang w:val="en-US"/>
        </w:rPr>
      </w:pPr>
    </w:p>
    <w:p w14:paraId="29FEC816" w14:textId="2E4EB1D4" w:rsidR="00545AC8" w:rsidRDefault="00545AC8" w:rsidP="000C2FD3">
      <w:pPr>
        <w:rPr>
          <w:lang w:val="en-US"/>
        </w:rPr>
      </w:pPr>
    </w:p>
    <w:p w14:paraId="1C08DE5F" w14:textId="2935CCB2" w:rsidR="00545AC8" w:rsidRDefault="00545AC8" w:rsidP="00545AC8">
      <w:pPr>
        <w:pStyle w:val="Heading2"/>
        <w:numPr>
          <w:ilvl w:val="0"/>
          <w:numId w:val="1"/>
        </w:numPr>
        <w:rPr>
          <w:lang w:val="en-US"/>
        </w:rPr>
      </w:pPr>
      <w:proofErr w:type="spellStart"/>
      <w:r w:rsidRPr="00545AC8">
        <w:rPr>
          <w:lang w:val="en-US"/>
        </w:rPr>
        <w:lastRenderedPageBreak/>
        <w:t>manufacturing_name</w:t>
      </w:r>
      <w:proofErr w:type="spellEnd"/>
    </w:p>
    <w:p w14:paraId="0FFA8F06" w14:textId="32787053" w:rsidR="00545AC8" w:rsidRDefault="00545AC8" w:rsidP="00545AC8">
      <w:pPr>
        <w:rPr>
          <w:lang w:val="en-US"/>
        </w:rPr>
      </w:pPr>
    </w:p>
    <w:p w14:paraId="5179EC0E" w14:textId="37836BA4" w:rsidR="002222E4" w:rsidRDefault="002222E4" w:rsidP="00545AC8">
      <w:pPr>
        <w:rPr>
          <w:lang w:val="en-US"/>
        </w:rPr>
      </w:pPr>
      <w:r>
        <w:rPr>
          <w:lang w:val="en-US"/>
        </w:rPr>
        <w:t>Column detail</w:t>
      </w:r>
    </w:p>
    <w:p w14:paraId="2F52D597" w14:textId="5447BD0B" w:rsidR="00545AC8" w:rsidRDefault="00545AC8" w:rsidP="00545AC8">
      <w:pPr>
        <w:rPr>
          <w:lang w:val="en-US"/>
        </w:rPr>
      </w:pPr>
      <w:r w:rsidRPr="00545AC8">
        <w:rPr>
          <w:lang w:val="en-US"/>
        </w:rPr>
        <w:drawing>
          <wp:inline distT="0" distB="0" distL="0" distR="0" wp14:anchorId="04B869DF" wp14:editId="276F9E5F">
            <wp:extent cx="5731510" cy="2931795"/>
            <wp:effectExtent l="0" t="0" r="254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31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C2A08" w14:textId="3C556958" w:rsidR="002222E4" w:rsidRDefault="002222E4" w:rsidP="00545AC8">
      <w:pPr>
        <w:rPr>
          <w:lang w:val="en-US"/>
        </w:rPr>
      </w:pPr>
      <w:r>
        <w:rPr>
          <w:lang w:val="en-US"/>
        </w:rPr>
        <w:t>Statistics detail</w:t>
      </w:r>
    </w:p>
    <w:p w14:paraId="3620012A" w14:textId="639E6539" w:rsidR="00545AC8" w:rsidRDefault="00545AC8" w:rsidP="00545AC8">
      <w:pPr>
        <w:rPr>
          <w:lang w:val="en-US"/>
        </w:rPr>
      </w:pPr>
      <w:r w:rsidRPr="00545AC8">
        <w:rPr>
          <w:lang w:val="en-US"/>
        </w:rPr>
        <w:drawing>
          <wp:inline distT="0" distB="0" distL="0" distR="0" wp14:anchorId="08C95268" wp14:editId="1CCBC839">
            <wp:extent cx="5731510" cy="2967355"/>
            <wp:effectExtent l="0" t="0" r="2540" b="444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7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E9E31A5" w14:textId="25E35D09" w:rsidR="00545AC8" w:rsidRDefault="00545AC8" w:rsidP="00545AC8">
      <w:pPr>
        <w:rPr>
          <w:lang w:val="en-US"/>
        </w:rPr>
      </w:pPr>
    </w:p>
    <w:p w14:paraId="13DD8761" w14:textId="2DBC2B2B" w:rsidR="00545AC8" w:rsidRDefault="00545AC8" w:rsidP="00545AC8">
      <w:pPr>
        <w:rPr>
          <w:lang w:val="en-US"/>
        </w:rPr>
      </w:pPr>
    </w:p>
    <w:p w14:paraId="26D0D8DB" w14:textId="351C00EE" w:rsidR="002222E4" w:rsidRDefault="002222E4" w:rsidP="00545AC8">
      <w:pPr>
        <w:rPr>
          <w:lang w:val="en-US"/>
        </w:rPr>
      </w:pPr>
    </w:p>
    <w:p w14:paraId="0E5C8D38" w14:textId="0FA26042" w:rsidR="002222E4" w:rsidRDefault="002222E4" w:rsidP="00545AC8">
      <w:pPr>
        <w:rPr>
          <w:lang w:val="en-US"/>
        </w:rPr>
      </w:pPr>
    </w:p>
    <w:p w14:paraId="63537F51" w14:textId="77777777" w:rsidR="002222E4" w:rsidRDefault="002222E4" w:rsidP="00545AC8">
      <w:pPr>
        <w:rPr>
          <w:lang w:val="en-US"/>
        </w:rPr>
      </w:pPr>
    </w:p>
    <w:p w14:paraId="75B99A47" w14:textId="40A60A92" w:rsidR="00545AC8" w:rsidRDefault="00545AC8" w:rsidP="00545AC8">
      <w:pPr>
        <w:pStyle w:val="Heading2"/>
        <w:numPr>
          <w:ilvl w:val="0"/>
          <w:numId w:val="1"/>
        </w:numPr>
        <w:rPr>
          <w:lang w:val="en-US"/>
        </w:rPr>
      </w:pPr>
      <w:proofErr w:type="spellStart"/>
      <w:r w:rsidRPr="00545AC8">
        <w:rPr>
          <w:lang w:val="en-US"/>
        </w:rPr>
        <w:lastRenderedPageBreak/>
        <w:t>scientific_name</w:t>
      </w:r>
      <w:proofErr w:type="spellEnd"/>
    </w:p>
    <w:p w14:paraId="3CF04E58" w14:textId="76621E6E" w:rsidR="00545AC8" w:rsidRDefault="00545AC8" w:rsidP="00545AC8">
      <w:pPr>
        <w:rPr>
          <w:lang w:val="en-US"/>
        </w:rPr>
      </w:pPr>
    </w:p>
    <w:p w14:paraId="2D36508E" w14:textId="50B36D8B" w:rsidR="002222E4" w:rsidRPr="00545AC8" w:rsidRDefault="002222E4" w:rsidP="00545AC8">
      <w:pPr>
        <w:rPr>
          <w:lang w:val="en-US"/>
        </w:rPr>
      </w:pPr>
      <w:r>
        <w:rPr>
          <w:lang w:val="en-US"/>
        </w:rPr>
        <w:t>Column detail</w:t>
      </w:r>
    </w:p>
    <w:p w14:paraId="27EADE4F" w14:textId="33B73926" w:rsidR="00545AC8" w:rsidRDefault="00545AC8" w:rsidP="00545AC8">
      <w:pPr>
        <w:rPr>
          <w:lang w:val="en-US"/>
        </w:rPr>
      </w:pPr>
      <w:r w:rsidRPr="00545AC8">
        <w:rPr>
          <w:lang w:val="en-US"/>
        </w:rPr>
        <w:drawing>
          <wp:inline distT="0" distB="0" distL="0" distR="0" wp14:anchorId="32FA7A34" wp14:editId="031B129F">
            <wp:extent cx="5731510" cy="289560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895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183B07" w14:textId="179D3551" w:rsidR="002222E4" w:rsidRDefault="002222E4" w:rsidP="00545AC8">
      <w:pPr>
        <w:rPr>
          <w:lang w:val="en-US"/>
        </w:rPr>
      </w:pPr>
      <w:r>
        <w:rPr>
          <w:lang w:val="en-US"/>
        </w:rPr>
        <w:t>Statistics detail</w:t>
      </w:r>
    </w:p>
    <w:p w14:paraId="77D353FD" w14:textId="69FA6580" w:rsidR="00545AC8" w:rsidRDefault="00545AC8" w:rsidP="00545AC8">
      <w:pPr>
        <w:rPr>
          <w:lang w:val="en-US"/>
        </w:rPr>
      </w:pPr>
      <w:r w:rsidRPr="00545AC8">
        <w:rPr>
          <w:lang w:val="en-US"/>
        </w:rPr>
        <w:drawing>
          <wp:inline distT="0" distB="0" distL="0" distR="0" wp14:anchorId="59F226CB" wp14:editId="10E7127E">
            <wp:extent cx="5731510" cy="2916555"/>
            <wp:effectExtent l="0" t="0" r="254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6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2C2D43" w14:textId="571750DB" w:rsidR="00545AC8" w:rsidRDefault="00545AC8" w:rsidP="00545AC8">
      <w:pPr>
        <w:rPr>
          <w:lang w:val="en-US"/>
        </w:rPr>
      </w:pPr>
    </w:p>
    <w:p w14:paraId="3485C6CA" w14:textId="0B27F613" w:rsidR="002222E4" w:rsidRDefault="002222E4" w:rsidP="00545AC8">
      <w:pPr>
        <w:rPr>
          <w:lang w:val="en-US"/>
        </w:rPr>
      </w:pPr>
    </w:p>
    <w:p w14:paraId="1717DD58" w14:textId="0993336B" w:rsidR="002222E4" w:rsidRDefault="002222E4" w:rsidP="00545AC8">
      <w:pPr>
        <w:rPr>
          <w:lang w:val="en-US"/>
        </w:rPr>
      </w:pPr>
    </w:p>
    <w:p w14:paraId="6F28370E" w14:textId="74D51436" w:rsidR="002222E4" w:rsidRDefault="002222E4" w:rsidP="00545AC8">
      <w:pPr>
        <w:rPr>
          <w:lang w:val="en-US"/>
        </w:rPr>
      </w:pPr>
    </w:p>
    <w:p w14:paraId="2D754CD6" w14:textId="081172E8" w:rsidR="002222E4" w:rsidRDefault="002222E4" w:rsidP="00545AC8">
      <w:pPr>
        <w:rPr>
          <w:lang w:val="en-US"/>
        </w:rPr>
      </w:pPr>
    </w:p>
    <w:p w14:paraId="2071D47F" w14:textId="49F1D80A" w:rsidR="002222E4" w:rsidRDefault="002222E4" w:rsidP="00545AC8">
      <w:pPr>
        <w:rPr>
          <w:lang w:val="en-US"/>
        </w:rPr>
      </w:pPr>
    </w:p>
    <w:p w14:paraId="5DF9D18C" w14:textId="53E8C080" w:rsidR="002222E4" w:rsidRDefault="002222E4" w:rsidP="00545AC8">
      <w:pPr>
        <w:rPr>
          <w:lang w:val="en-US"/>
        </w:rPr>
      </w:pPr>
    </w:p>
    <w:p w14:paraId="232DC3C5" w14:textId="77777777" w:rsidR="002222E4" w:rsidRDefault="002222E4" w:rsidP="00545AC8">
      <w:pPr>
        <w:rPr>
          <w:lang w:val="en-US"/>
        </w:rPr>
      </w:pPr>
    </w:p>
    <w:p w14:paraId="292FA20E" w14:textId="01E276FD" w:rsidR="00545AC8" w:rsidRDefault="00545AC8" w:rsidP="00545AC8">
      <w:pPr>
        <w:pStyle w:val="Heading2"/>
        <w:numPr>
          <w:ilvl w:val="0"/>
          <w:numId w:val="1"/>
        </w:numPr>
      </w:pPr>
      <w:proofErr w:type="spellStart"/>
      <w:r w:rsidRPr="00545AC8">
        <w:t>food_group</w:t>
      </w:r>
      <w:proofErr w:type="spellEnd"/>
    </w:p>
    <w:p w14:paraId="67FB7564" w14:textId="0E7E56C6" w:rsidR="00545AC8" w:rsidRDefault="00545AC8" w:rsidP="00545AC8"/>
    <w:p w14:paraId="1FD3A546" w14:textId="41AA5A0D" w:rsidR="002222E4" w:rsidRPr="002222E4" w:rsidRDefault="002222E4" w:rsidP="00545AC8">
      <w:pPr>
        <w:rPr>
          <w:lang w:val="en-US"/>
        </w:rPr>
      </w:pPr>
      <w:r>
        <w:rPr>
          <w:lang w:val="en-US"/>
        </w:rPr>
        <w:t>Column detail</w:t>
      </w:r>
    </w:p>
    <w:p w14:paraId="2C3C845B" w14:textId="051319A1" w:rsidR="00545AC8" w:rsidRDefault="00545AC8" w:rsidP="00545AC8">
      <w:r w:rsidRPr="00545AC8">
        <w:drawing>
          <wp:inline distT="0" distB="0" distL="0" distR="0" wp14:anchorId="61E70703" wp14:editId="05C4E9C7">
            <wp:extent cx="5731510" cy="296164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616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CAE79D" w14:textId="2B245FBB" w:rsidR="002222E4" w:rsidRDefault="002222E4" w:rsidP="00545AC8">
      <w:r>
        <w:rPr>
          <w:lang w:val="en-US"/>
        </w:rPr>
        <w:t>Statistics detail</w:t>
      </w:r>
    </w:p>
    <w:p w14:paraId="20AEADAB" w14:textId="3D992619" w:rsidR="00545AC8" w:rsidRDefault="00545AC8" w:rsidP="00545AC8">
      <w:r w:rsidRPr="00545AC8">
        <w:drawing>
          <wp:inline distT="0" distB="0" distL="0" distR="0" wp14:anchorId="72FEF976" wp14:editId="233890F8">
            <wp:extent cx="5731510" cy="2943225"/>
            <wp:effectExtent l="0" t="0" r="2540" b="9525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3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5751A4" w14:textId="2BE3E223" w:rsidR="00545AC8" w:rsidRDefault="00545AC8" w:rsidP="00545AC8"/>
    <w:p w14:paraId="60671F39" w14:textId="6F25A49F" w:rsidR="00545AC8" w:rsidRDefault="00545AC8" w:rsidP="00545AC8"/>
    <w:p w14:paraId="12295C94" w14:textId="57D15422" w:rsidR="00545AC8" w:rsidRDefault="00545AC8" w:rsidP="00545AC8"/>
    <w:p w14:paraId="1495894D" w14:textId="47C1067F" w:rsidR="00545AC8" w:rsidRDefault="00545AC8" w:rsidP="00545AC8"/>
    <w:p w14:paraId="53230077" w14:textId="480EC4D0" w:rsidR="00545AC8" w:rsidRDefault="00545AC8" w:rsidP="00545AC8"/>
    <w:p w14:paraId="79A133F7" w14:textId="38538F81" w:rsidR="002222E4" w:rsidRDefault="002222E4" w:rsidP="00545AC8"/>
    <w:p w14:paraId="78B51C9B" w14:textId="77777777" w:rsidR="002222E4" w:rsidRDefault="002222E4" w:rsidP="00545AC8"/>
    <w:p w14:paraId="658DD5E7" w14:textId="77777777" w:rsidR="00545AC8" w:rsidRDefault="00545AC8" w:rsidP="00545AC8"/>
    <w:p w14:paraId="3DC6E034" w14:textId="707798E5" w:rsidR="00545AC8" w:rsidRDefault="00545AC8" w:rsidP="00545AC8">
      <w:pPr>
        <w:pStyle w:val="Heading2"/>
        <w:numPr>
          <w:ilvl w:val="0"/>
          <w:numId w:val="1"/>
        </w:numPr>
      </w:pPr>
      <w:proofErr w:type="spellStart"/>
      <w:r w:rsidRPr="00545AC8">
        <w:t>nutrients_contained</w:t>
      </w:r>
      <w:proofErr w:type="spellEnd"/>
    </w:p>
    <w:p w14:paraId="373172FE" w14:textId="1964FE5A" w:rsidR="00545AC8" w:rsidRDefault="00545AC8" w:rsidP="00545AC8"/>
    <w:p w14:paraId="527E7F76" w14:textId="59ECB79E" w:rsidR="002222E4" w:rsidRDefault="002222E4" w:rsidP="00545AC8">
      <w:r>
        <w:rPr>
          <w:lang w:val="en-US"/>
        </w:rPr>
        <w:t>Column detail</w:t>
      </w:r>
    </w:p>
    <w:p w14:paraId="66CEA3B4" w14:textId="2D795FC7" w:rsidR="00545AC8" w:rsidRDefault="005364C9" w:rsidP="00545AC8">
      <w:r w:rsidRPr="005364C9">
        <w:drawing>
          <wp:inline distT="0" distB="0" distL="0" distR="0" wp14:anchorId="5CF4878A" wp14:editId="356875F3">
            <wp:extent cx="5731510" cy="2958465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84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45C1CC7" w14:textId="7CC8BCB4" w:rsidR="002222E4" w:rsidRDefault="002222E4" w:rsidP="00545AC8">
      <w:r>
        <w:rPr>
          <w:lang w:val="en-US"/>
        </w:rPr>
        <w:t>Statistics detail</w:t>
      </w:r>
    </w:p>
    <w:p w14:paraId="21F89E27" w14:textId="6854CBF0" w:rsidR="005364C9" w:rsidRDefault="005364C9" w:rsidP="00545AC8">
      <w:r w:rsidRPr="005364C9">
        <w:drawing>
          <wp:inline distT="0" distB="0" distL="0" distR="0" wp14:anchorId="597BCA43" wp14:editId="3CEEBC3B">
            <wp:extent cx="5731510" cy="2949575"/>
            <wp:effectExtent l="0" t="0" r="2540" b="31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9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20A8E8" w14:textId="37FC8348" w:rsidR="005364C9" w:rsidRDefault="005364C9" w:rsidP="00545AC8"/>
    <w:p w14:paraId="6D452111" w14:textId="1012870F" w:rsidR="005364C9" w:rsidRDefault="005364C9" w:rsidP="00545AC8"/>
    <w:p w14:paraId="31D403EC" w14:textId="2DA7346D" w:rsidR="005364C9" w:rsidRDefault="005364C9" w:rsidP="00545AC8"/>
    <w:p w14:paraId="0292FC37" w14:textId="5BE26973" w:rsidR="005364C9" w:rsidRDefault="005364C9" w:rsidP="00545AC8"/>
    <w:p w14:paraId="17F445B6" w14:textId="112314F0" w:rsidR="005364C9" w:rsidRDefault="005364C9" w:rsidP="00545AC8"/>
    <w:p w14:paraId="2E8E6C8D" w14:textId="77777777" w:rsidR="005364C9" w:rsidRDefault="005364C9" w:rsidP="00545AC8"/>
    <w:p w14:paraId="079BAB2C" w14:textId="278EFA30" w:rsidR="005364C9" w:rsidRDefault="005364C9" w:rsidP="005364C9">
      <w:pPr>
        <w:pStyle w:val="Heading2"/>
        <w:numPr>
          <w:ilvl w:val="0"/>
          <w:numId w:val="1"/>
        </w:numPr>
      </w:pPr>
      <w:proofErr w:type="spellStart"/>
      <w:r w:rsidRPr="005364C9">
        <w:t>nutrient_list</w:t>
      </w:r>
      <w:proofErr w:type="spellEnd"/>
    </w:p>
    <w:p w14:paraId="3320CBAB" w14:textId="694D1BDC" w:rsidR="005364C9" w:rsidRDefault="005364C9" w:rsidP="005364C9"/>
    <w:p w14:paraId="4E32C39A" w14:textId="0C86CE61" w:rsidR="002222E4" w:rsidRDefault="002222E4" w:rsidP="005364C9">
      <w:r>
        <w:rPr>
          <w:lang w:val="en-US"/>
        </w:rPr>
        <w:t>Column detail</w:t>
      </w:r>
    </w:p>
    <w:p w14:paraId="7E558050" w14:textId="76DBF670" w:rsidR="005364C9" w:rsidRPr="005364C9" w:rsidRDefault="005364C9" w:rsidP="005364C9">
      <w:r w:rsidRPr="005364C9">
        <w:drawing>
          <wp:inline distT="0" distB="0" distL="0" distR="0" wp14:anchorId="6F8A2769" wp14:editId="1788B8B8">
            <wp:extent cx="5731510" cy="291846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18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108C99" w14:textId="3BFC515B" w:rsidR="005364C9" w:rsidRDefault="002222E4" w:rsidP="005364C9">
      <w:r>
        <w:rPr>
          <w:lang w:val="en-US"/>
        </w:rPr>
        <w:t>Statistics detail</w:t>
      </w:r>
    </w:p>
    <w:p w14:paraId="708F9A7E" w14:textId="2CFFB77C" w:rsidR="005364C9" w:rsidRDefault="005364C9" w:rsidP="005364C9">
      <w:r w:rsidRPr="005364C9">
        <w:drawing>
          <wp:inline distT="0" distB="0" distL="0" distR="0" wp14:anchorId="2A66C736" wp14:editId="0813529B">
            <wp:extent cx="5731510" cy="2970530"/>
            <wp:effectExtent l="0" t="0" r="2540" b="127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92EC924" w14:textId="42E753A7" w:rsidR="005364C9" w:rsidRDefault="005364C9" w:rsidP="005364C9"/>
    <w:p w14:paraId="3F8104E3" w14:textId="53A53C6D" w:rsidR="005364C9" w:rsidRDefault="005364C9" w:rsidP="005364C9"/>
    <w:p w14:paraId="050BF1C6" w14:textId="3646FA0B" w:rsidR="005364C9" w:rsidRDefault="005364C9" w:rsidP="005364C9"/>
    <w:p w14:paraId="5BF34BEA" w14:textId="1FB43AA2" w:rsidR="005364C9" w:rsidRDefault="005364C9" w:rsidP="005364C9"/>
    <w:p w14:paraId="603A1E89" w14:textId="30B244C3" w:rsidR="005364C9" w:rsidRDefault="005364C9" w:rsidP="005364C9"/>
    <w:p w14:paraId="4204C242" w14:textId="77777777" w:rsidR="005364C9" w:rsidRDefault="005364C9" w:rsidP="005364C9"/>
    <w:p w14:paraId="295CB2C7" w14:textId="38DD1F7D" w:rsidR="005364C9" w:rsidRDefault="005364C9" w:rsidP="005364C9">
      <w:pPr>
        <w:pStyle w:val="Heading2"/>
        <w:numPr>
          <w:ilvl w:val="0"/>
          <w:numId w:val="1"/>
        </w:numPr>
      </w:pPr>
      <w:proofErr w:type="spellStart"/>
      <w:r w:rsidRPr="005364C9">
        <w:t>country_deficiency_relationship</w:t>
      </w:r>
      <w:proofErr w:type="spellEnd"/>
    </w:p>
    <w:p w14:paraId="160DDDB9" w14:textId="2AA81424" w:rsidR="005364C9" w:rsidRDefault="005364C9" w:rsidP="005364C9"/>
    <w:p w14:paraId="0D1965B3" w14:textId="225F357B" w:rsidR="002222E4" w:rsidRPr="005364C9" w:rsidRDefault="002222E4" w:rsidP="005364C9">
      <w:r>
        <w:rPr>
          <w:lang w:val="en-US"/>
        </w:rPr>
        <w:t>Column detail</w:t>
      </w:r>
    </w:p>
    <w:p w14:paraId="490A348E" w14:textId="59C9F596" w:rsidR="005364C9" w:rsidRDefault="005364C9" w:rsidP="005364C9">
      <w:r w:rsidRPr="005364C9">
        <w:drawing>
          <wp:inline distT="0" distB="0" distL="0" distR="0" wp14:anchorId="3FFF2D6C" wp14:editId="43FF4BC3">
            <wp:extent cx="5731510" cy="2946400"/>
            <wp:effectExtent l="0" t="0" r="2540" b="635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6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DF5A0E" w14:textId="1A8E8768" w:rsidR="002222E4" w:rsidRDefault="002222E4" w:rsidP="005364C9">
      <w:r>
        <w:rPr>
          <w:lang w:val="en-US"/>
        </w:rPr>
        <w:t>Statistics detail</w:t>
      </w:r>
    </w:p>
    <w:p w14:paraId="08824DB1" w14:textId="5125B88C" w:rsidR="005364C9" w:rsidRDefault="005364C9" w:rsidP="005364C9">
      <w:r w:rsidRPr="005364C9">
        <w:drawing>
          <wp:inline distT="0" distB="0" distL="0" distR="0" wp14:anchorId="279F386E" wp14:editId="6A978066">
            <wp:extent cx="5731510" cy="2970530"/>
            <wp:effectExtent l="0" t="0" r="254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0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25B77D" w14:textId="54FD0E13" w:rsidR="005364C9" w:rsidRDefault="005364C9" w:rsidP="005364C9"/>
    <w:p w14:paraId="0B11DCAD" w14:textId="474B904B" w:rsidR="005364C9" w:rsidRDefault="005364C9" w:rsidP="005364C9"/>
    <w:p w14:paraId="38EB76F8" w14:textId="3C3FED3F" w:rsidR="005364C9" w:rsidRDefault="005364C9" w:rsidP="005364C9"/>
    <w:p w14:paraId="7B7D6BF7" w14:textId="15A3DA05" w:rsidR="005364C9" w:rsidRDefault="005364C9" w:rsidP="005364C9"/>
    <w:p w14:paraId="49EFABE3" w14:textId="0AA1F48A" w:rsidR="005364C9" w:rsidRDefault="005364C9" w:rsidP="005364C9"/>
    <w:p w14:paraId="1112A276" w14:textId="12EF4F3A" w:rsidR="005364C9" w:rsidRDefault="005364C9" w:rsidP="005364C9"/>
    <w:p w14:paraId="01BF2D0E" w14:textId="394C23E3" w:rsidR="005364C9" w:rsidRDefault="005364C9" w:rsidP="005364C9">
      <w:pPr>
        <w:pStyle w:val="Heading2"/>
        <w:numPr>
          <w:ilvl w:val="0"/>
          <w:numId w:val="1"/>
        </w:numPr>
      </w:pPr>
      <w:proofErr w:type="spellStart"/>
      <w:r w:rsidRPr="005364C9">
        <w:t>prominent_deficiencies_by_country</w:t>
      </w:r>
      <w:proofErr w:type="spellEnd"/>
    </w:p>
    <w:p w14:paraId="39099B4D" w14:textId="39938507" w:rsidR="005364C9" w:rsidRDefault="005364C9" w:rsidP="005364C9"/>
    <w:p w14:paraId="6B63331C" w14:textId="57ACA3A5" w:rsidR="002222E4" w:rsidRPr="005364C9" w:rsidRDefault="002222E4" w:rsidP="005364C9">
      <w:r>
        <w:rPr>
          <w:lang w:val="en-US"/>
        </w:rPr>
        <w:t>Column detail</w:t>
      </w:r>
    </w:p>
    <w:p w14:paraId="78855C92" w14:textId="6D20E113" w:rsidR="005364C9" w:rsidRPr="005364C9" w:rsidRDefault="005364C9" w:rsidP="005364C9">
      <w:r w:rsidRPr="005364C9">
        <w:drawing>
          <wp:inline distT="0" distB="0" distL="0" distR="0" wp14:anchorId="21677C42" wp14:editId="040119EC">
            <wp:extent cx="5731510" cy="2973070"/>
            <wp:effectExtent l="0" t="0" r="254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30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4650DD" w14:textId="68ED5CB9" w:rsidR="00545AC8" w:rsidRPr="00545AC8" w:rsidRDefault="002222E4" w:rsidP="00545AC8">
      <w:r>
        <w:rPr>
          <w:lang w:val="en-US"/>
        </w:rPr>
        <w:t>Statistics detail</w:t>
      </w:r>
    </w:p>
    <w:p w14:paraId="3710FFB1" w14:textId="4D3598D4" w:rsidR="005364C9" w:rsidRDefault="005364C9" w:rsidP="00545AC8">
      <w:pPr>
        <w:rPr>
          <w:lang w:val="en-US"/>
        </w:rPr>
      </w:pPr>
      <w:r w:rsidRPr="005364C9">
        <w:rPr>
          <w:lang w:val="en-US"/>
        </w:rPr>
        <w:drawing>
          <wp:inline distT="0" distB="0" distL="0" distR="0" wp14:anchorId="565982DC" wp14:editId="20A2501B">
            <wp:extent cx="5731510" cy="2945130"/>
            <wp:effectExtent l="0" t="0" r="2540" b="7620"/>
            <wp:docPr id="23" name="Picture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451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7B38F2" w14:textId="750B0B08" w:rsidR="005364C9" w:rsidRDefault="005364C9" w:rsidP="00545AC8">
      <w:pPr>
        <w:rPr>
          <w:lang w:val="en-US"/>
        </w:rPr>
      </w:pPr>
    </w:p>
    <w:p w14:paraId="43B32C57" w14:textId="4BB8D7F4" w:rsidR="002222E4" w:rsidRDefault="002222E4" w:rsidP="00545AC8">
      <w:pPr>
        <w:rPr>
          <w:lang w:val="en-US"/>
        </w:rPr>
      </w:pPr>
    </w:p>
    <w:p w14:paraId="0D417706" w14:textId="237FCA51" w:rsidR="002222E4" w:rsidRDefault="002222E4" w:rsidP="00545AC8">
      <w:pPr>
        <w:rPr>
          <w:lang w:val="en-US"/>
        </w:rPr>
      </w:pPr>
    </w:p>
    <w:p w14:paraId="7881548C" w14:textId="149577DF" w:rsidR="002222E4" w:rsidRDefault="002222E4" w:rsidP="00545AC8">
      <w:pPr>
        <w:rPr>
          <w:lang w:val="en-US"/>
        </w:rPr>
      </w:pPr>
    </w:p>
    <w:p w14:paraId="452466F9" w14:textId="77777777" w:rsidR="002222E4" w:rsidRDefault="002222E4" w:rsidP="00545AC8">
      <w:pPr>
        <w:rPr>
          <w:lang w:val="en-US"/>
        </w:rPr>
      </w:pPr>
    </w:p>
    <w:p w14:paraId="6CA2C794" w14:textId="24400D7F" w:rsidR="005364C9" w:rsidRDefault="005364C9" w:rsidP="005364C9">
      <w:pPr>
        <w:pStyle w:val="Heading2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 </w:t>
      </w:r>
      <w:proofErr w:type="spellStart"/>
      <w:r w:rsidRPr="005364C9">
        <w:rPr>
          <w:lang w:val="en-US"/>
        </w:rPr>
        <w:t>diet_food_combination</w:t>
      </w:r>
      <w:proofErr w:type="spellEnd"/>
    </w:p>
    <w:p w14:paraId="4852956E" w14:textId="150ECF21" w:rsidR="005364C9" w:rsidRDefault="005364C9" w:rsidP="005364C9">
      <w:pPr>
        <w:rPr>
          <w:lang w:val="en-US"/>
        </w:rPr>
      </w:pPr>
    </w:p>
    <w:p w14:paraId="742CE4D3" w14:textId="7953698F" w:rsidR="002222E4" w:rsidRDefault="002222E4" w:rsidP="005364C9">
      <w:pPr>
        <w:rPr>
          <w:lang w:val="en-US"/>
        </w:rPr>
      </w:pPr>
      <w:r>
        <w:rPr>
          <w:lang w:val="en-US"/>
        </w:rPr>
        <w:t>Column detail</w:t>
      </w:r>
    </w:p>
    <w:p w14:paraId="3D463141" w14:textId="706683B7" w:rsidR="005364C9" w:rsidRDefault="005364C9" w:rsidP="005364C9">
      <w:pPr>
        <w:rPr>
          <w:lang w:val="en-US"/>
        </w:rPr>
      </w:pPr>
      <w:r w:rsidRPr="005364C9">
        <w:rPr>
          <w:lang w:val="en-US"/>
        </w:rPr>
        <w:drawing>
          <wp:inline distT="0" distB="0" distL="0" distR="0" wp14:anchorId="3BB70D63" wp14:editId="5015D3AD">
            <wp:extent cx="5731510" cy="2976245"/>
            <wp:effectExtent l="0" t="0" r="254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762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D7E497" w14:textId="208F4ACE" w:rsidR="005364C9" w:rsidRDefault="002222E4" w:rsidP="005364C9">
      <w:pPr>
        <w:rPr>
          <w:lang w:val="en-US"/>
        </w:rPr>
      </w:pPr>
      <w:r>
        <w:rPr>
          <w:lang w:val="en-US"/>
        </w:rPr>
        <w:t>Statistics detail</w:t>
      </w:r>
    </w:p>
    <w:p w14:paraId="7F92FBA6" w14:textId="5B91F754" w:rsidR="005364C9" w:rsidRDefault="005364C9" w:rsidP="005364C9">
      <w:pPr>
        <w:rPr>
          <w:lang w:val="en-US"/>
        </w:rPr>
      </w:pPr>
      <w:r w:rsidRPr="005364C9">
        <w:rPr>
          <w:lang w:val="en-US"/>
        </w:rPr>
        <w:drawing>
          <wp:inline distT="0" distB="0" distL="0" distR="0" wp14:anchorId="2EA281D0" wp14:editId="6D406C91">
            <wp:extent cx="5731510" cy="2955290"/>
            <wp:effectExtent l="0" t="0" r="254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552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CA26B6" w14:textId="38938421" w:rsidR="005364C9" w:rsidRDefault="005364C9" w:rsidP="005364C9">
      <w:pPr>
        <w:rPr>
          <w:lang w:val="en-US"/>
        </w:rPr>
      </w:pPr>
    </w:p>
    <w:p w14:paraId="0E40C3BA" w14:textId="65A172F6" w:rsidR="005364C9" w:rsidRDefault="005364C9" w:rsidP="005364C9">
      <w:pPr>
        <w:rPr>
          <w:lang w:val="en-US"/>
        </w:rPr>
      </w:pPr>
    </w:p>
    <w:p w14:paraId="7DC430A3" w14:textId="6A8AE548" w:rsidR="005364C9" w:rsidRDefault="005364C9" w:rsidP="005364C9">
      <w:pPr>
        <w:rPr>
          <w:lang w:val="en-US"/>
        </w:rPr>
      </w:pPr>
    </w:p>
    <w:p w14:paraId="6D8AF5F6" w14:textId="070AD369" w:rsidR="005364C9" w:rsidRDefault="005364C9" w:rsidP="005364C9">
      <w:pPr>
        <w:rPr>
          <w:lang w:val="en-US"/>
        </w:rPr>
      </w:pPr>
    </w:p>
    <w:p w14:paraId="398D5826" w14:textId="77777777" w:rsidR="005364C9" w:rsidRDefault="005364C9" w:rsidP="005364C9">
      <w:pPr>
        <w:rPr>
          <w:lang w:val="en-US"/>
        </w:rPr>
      </w:pPr>
    </w:p>
    <w:p w14:paraId="326A211A" w14:textId="555E3FBC" w:rsidR="005364C9" w:rsidRDefault="005364C9" w:rsidP="005364C9">
      <w:pPr>
        <w:pStyle w:val="Heading2"/>
        <w:numPr>
          <w:ilvl w:val="0"/>
          <w:numId w:val="1"/>
        </w:numPr>
        <w:rPr>
          <w:lang w:val="en-US"/>
        </w:rPr>
      </w:pPr>
      <w:r>
        <w:rPr>
          <w:lang w:val="en-US"/>
        </w:rPr>
        <w:t xml:space="preserve"> </w:t>
      </w:r>
      <w:proofErr w:type="spellStart"/>
      <w:r w:rsidRPr="005364C9">
        <w:rPr>
          <w:lang w:val="en-US"/>
        </w:rPr>
        <w:t>diets_and_food_preferences</w:t>
      </w:r>
      <w:proofErr w:type="spellEnd"/>
    </w:p>
    <w:p w14:paraId="1BBFFAD2" w14:textId="10059D58" w:rsidR="005364C9" w:rsidRDefault="005364C9" w:rsidP="005364C9">
      <w:pPr>
        <w:rPr>
          <w:lang w:val="en-US"/>
        </w:rPr>
      </w:pPr>
    </w:p>
    <w:p w14:paraId="4271FF54" w14:textId="2A5D027F" w:rsidR="002222E4" w:rsidRDefault="002222E4" w:rsidP="005364C9">
      <w:pPr>
        <w:rPr>
          <w:lang w:val="en-US"/>
        </w:rPr>
      </w:pPr>
      <w:r>
        <w:rPr>
          <w:lang w:val="en-US"/>
        </w:rPr>
        <w:t>Column detail</w:t>
      </w:r>
    </w:p>
    <w:p w14:paraId="17A80E8E" w14:textId="34358D57" w:rsidR="005364C9" w:rsidRDefault="005364C9" w:rsidP="005364C9">
      <w:pPr>
        <w:rPr>
          <w:lang w:val="en-US"/>
        </w:rPr>
      </w:pPr>
      <w:r w:rsidRPr="005364C9">
        <w:rPr>
          <w:lang w:val="en-US"/>
        </w:rPr>
        <w:drawing>
          <wp:inline distT="0" distB="0" distL="0" distR="0" wp14:anchorId="3DDDFA2A" wp14:editId="4E073927">
            <wp:extent cx="5731510" cy="2985135"/>
            <wp:effectExtent l="0" t="0" r="2540" b="571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5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7C078B" w14:textId="023A172C" w:rsidR="002222E4" w:rsidRDefault="002222E4" w:rsidP="005364C9">
      <w:pPr>
        <w:rPr>
          <w:lang w:val="en-US"/>
        </w:rPr>
      </w:pPr>
      <w:r>
        <w:rPr>
          <w:lang w:val="en-US"/>
        </w:rPr>
        <w:t>Statistics detail</w:t>
      </w:r>
    </w:p>
    <w:p w14:paraId="583AFB6E" w14:textId="41EBE1EE" w:rsidR="005364C9" w:rsidRDefault="002222E4" w:rsidP="005364C9">
      <w:pPr>
        <w:rPr>
          <w:lang w:val="en-US"/>
        </w:rPr>
      </w:pPr>
      <w:r w:rsidRPr="002222E4">
        <w:rPr>
          <w:lang w:val="en-US"/>
        </w:rPr>
        <w:drawing>
          <wp:inline distT="0" distB="0" distL="0" distR="0" wp14:anchorId="1147443A" wp14:editId="716768F3">
            <wp:extent cx="5731510" cy="2988310"/>
            <wp:effectExtent l="0" t="0" r="2540" b="254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9883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5445C" w14:textId="144C2C54" w:rsidR="005364C9" w:rsidRDefault="005364C9" w:rsidP="005364C9">
      <w:pPr>
        <w:rPr>
          <w:lang w:val="en-US"/>
        </w:rPr>
      </w:pPr>
    </w:p>
    <w:p w14:paraId="494D611D" w14:textId="77777777" w:rsidR="005364C9" w:rsidRPr="005364C9" w:rsidRDefault="005364C9" w:rsidP="005364C9">
      <w:pPr>
        <w:rPr>
          <w:lang w:val="en-US"/>
        </w:rPr>
      </w:pPr>
    </w:p>
    <w:p w14:paraId="24D8F681" w14:textId="77777777" w:rsidR="00545AC8" w:rsidRPr="000C2FD3" w:rsidRDefault="00545AC8" w:rsidP="000C2FD3">
      <w:pPr>
        <w:rPr>
          <w:lang w:val="en-US"/>
        </w:rPr>
      </w:pPr>
    </w:p>
    <w:sectPr w:rsidR="00545AC8" w:rsidRPr="000C2FD3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ha">
    <w:altName w:val="Latha"/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E7A5524"/>
    <w:multiLevelType w:val="hybridMultilevel"/>
    <w:tmpl w:val="DCA6591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0287214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I3MjQztDCysLQwNTZT0lEKTi0uzszPAykwrAUAwvxQiCwAAAA="/>
  </w:docVars>
  <w:rsids>
    <w:rsidRoot w:val="00F64330"/>
    <w:rsid w:val="00012D06"/>
    <w:rsid w:val="000C2FD3"/>
    <w:rsid w:val="002222E4"/>
    <w:rsid w:val="00283837"/>
    <w:rsid w:val="005364C9"/>
    <w:rsid w:val="00545AC8"/>
    <w:rsid w:val="00A52410"/>
    <w:rsid w:val="00A828FE"/>
    <w:rsid w:val="00F6433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44625D"/>
  <w15:chartTrackingRefBased/>
  <w15:docId w15:val="{DE339886-9FA5-44B1-A1FD-D83E0B1308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222E4"/>
    <w:pPr>
      <w:keepNext/>
      <w:keepLines/>
      <w:spacing w:before="240" w:after="0"/>
      <w:outlineLvl w:val="0"/>
    </w:pPr>
    <w:rPr>
      <w:rFonts w:ascii="Times New Roman" w:eastAsiaTheme="majorEastAsia" w:hAnsi="Times New Roman" w:cstheme="majorBidi"/>
      <w:b/>
      <w:sz w:val="32"/>
      <w:szCs w:val="32"/>
      <w:u w:val="single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2222E4"/>
    <w:pPr>
      <w:keepNext/>
      <w:keepLines/>
      <w:spacing w:before="40" w:after="0"/>
      <w:outlineLvl w:val="1"/>
    </w:pPr>
    <w:rPr>
      <w:rFonts w:ascii="Times New Roman" w:eastAsiaTheme="majorEastAsia" w:hAnsi="Times New Roman" w:cstheme="majorBidi"/>
      <w:b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222E4"/>
    <w:rPr>
      <w:rFonts w:ascii="Times New Roman" w:eastAsiaTheme="majorEastAsia" w:hAnsi="Times New Roman" w:cstheme="majorBidi"/>
      <w:b/>
      <w:sz w:val="32"/>
      <w:szCs w:val="32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sid w:val="002222E4"/>
    <w:rPr>
      <w:rFonts w:ascii="Times New Roman" w:eastAsiaTheme="majorEastAsia" w:hAnsi="Times New Roman" w:cstheme="majorBidi"/>
      <w:b/>
      <w:sz w:val="26"/>
      <w:szCs w:val="26"/>
    </w:rPr>
  </w:style>
  <w:style w:type="paragraph" w:styleId="ListParagraph">
    <w:name w:val="List Paragraph"/>
    <w:basedOn w:val="Normal"/>
    <w:uiPriority w:val="34"/>
    <w:qFormat/>
    <w:rsid w:val="00545AC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26" Type="http://schemas.openxmlformats.org/officeDocument/2006/relationships/image" Target="media/image22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image" Target="media/image21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29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image" Target="media/image20.png"/><Relationship Id="rId5" Type="http://schemas.openxmlformats.org/officeDocument/2006/relationships/image" Target="media/image1.jpe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28" Type="http://schemas.openxmlformats.org/officeDocument/2006/relationships/image" Target="media/image24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Relationship Id="rId27" Type="http://schemas.openxmlformats.org/officeDocument/2006/relationships/image" Target="media/image23.png"/><Relationship Id="rId30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13</Pages>
  <Words>125</Words>
  <Characters>716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havan, Srihari</dc:creator>
  <cp:keywords/>
  <dc:description/>
  <cp:lastModifiedBy>Madhavan, Srihari</cp:lastModifiedBy>
  <cp:revision>2</cp:revision>
  <dcterms:created xsi:type="dcterms:W3CDTF">2023-03-08T04:00:00Z</dcterms:created>
  <dcterms:modified xsi:type="dcterms:W3CDTF">2023-03-08T04:47:00Z</dcterms:modified>
</cp:coreProperties>
</file>